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7B63B211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2575E8">
        <w:rPr>
          <w:rFonts w:ascii="Times New Roman" w:hAnsi="Times New Roman" w:cs="Times New Roman"/>
          <w:b/>
          <w:sz w:val="24"/>
          <w:szCs w:val="24"/>
        </w:rPr>
        <w:t>6</w:t>
      </w:r>
    </w:p>
    <w:p w14:paraId="1080B306" w14:textId="3F60B98D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2575E8">
        <w:rPr>
          <w:rFonts w:ascii="Times New Roman" w:hAnsi="Times New Roman" w:cs="Times New Roman"/>
          <w:b/>
          <w:sz w:val="24"/>
          <w:szCs w:val="24"/>
        </w:rPr>
        <w:t>December</w:t>
      </w:r>
      <w:r w:rsidR="00721F5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75E8">
        <w:rPr>
          <w:rFonts w:ascii="Times New Roman" w:hAnsi="Times New Roman" w:cs="Times New Roman"/>
          <w:b/>
          <w:sz w:val="24"/>
          <w:szCs w:val="24"/>
        </w:rPr>
        <w:t>7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9806F7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Student Senator (TBD)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078FE08D" w:rsidR="005B6990" w:rsidRPr="005B6990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2575E8">
        <w:rPr>
          <w:rFonts w:ascii="Times New Roman" w:hAnsi="Times New Roman" w:cs="Times New Roman"/>
          <w:i/>
          <w:iCs/>
          <w:sz w:val="24"/>
          <w:szCs w:val="24"/>
        </w:rPr>
        <w:t>5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721F5A">
        <w:rPr>
          <w:rFonts w:ascii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575E8">
        <w:rPr>
          <w:rFonts w:ascii="Times New Roman" w:hAnsi="Times New Roman" w:cs="Times New Roman"/>
          <w:i/>
          <w:iCs/>
          <w:sz w:val="24"/>
          <w:szCs w:val="24"/>
        </w:rPr>
        <w:t>09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61C1A51A" w14:textId="79D5C71A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82F3A50" w14:textId="42DE4367" w:rsidR="009444CD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3CC8CA0" w14:textId="1014862C" w:rsidR="003B1CC7" w:rsidRDefault="003B1CC7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B1CC7">
        <w:rPr>
          <w:rFonts w:ascii="Times New Roman" w:hAnsi="Times New Roman" w:cs="Times New Roman"/>
          <w:i/>
          <w:sz w:val="24"/>
          <w:szCs w:val="24"/>
        </w:rPr>
        <w:t xml:space="preserve">Evaluation Survey (Faculty and Staff) </w:t>
      </w:r>
      <w:r>
        <w:rPr>
          <w:rFonts w:ascii="Times New Roman" w:hAnsi="Times New Roman" w:cs="Times New Roman"/>
          <w:i/>
          <w:sz w:val="24"/>
          <w:szCs w:val="24"/>
        </w:rPr>
        <w:t>–</w:t>
      </w:r>
      <w:r w:rsidRPr="003B1CC7">
        <w:rPr>
          <w:rFonts w:ascii="Times New Roman" w:hAnsi="Times New Roman" w:cs="Times New Roman"/>
          <w:i/>
          <w:sz w:val="24"/>
          <w:szCs w:val="24"/>
        </w:rPr>
        <w:t xml:space="preserve"> President</w:t>
      </w:r>
    </w:p>
    <w:p w14:paraId="7F8147E6" w14:textId="6DE2E371" w:rsidR="003B1CC7" w:rsidRPr="003B73CC" w:rsidRDefault="003B1CC7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B1CC7">
        <w:rPr>
          <w:rFonts w:ascii="Times New Roman" w:hAnsi="Times New Roman" w:cs="Times New Roman"/>
          <w:i/>
          <w:sz w:val="24"/>
          <w:szCs w:val="24"/>
        </w:rPr>
        <w:t>Evaluation Survey (</w:t>
      </w:r>
      <w:r>
        <w:rPr>
          <w:rFonts w:ascii="Times New Roman" w:hAnsi="Times New Roman" w:cs="Times New Roman"/>
          <w:i/>
          <w:sz w:val="24"/>
          <w:szCs w:val="24"/>
        </w:rPr>
        <w:t>Students</w:t>
      </w:r>
      <w:r w:rsidRPr="003B1CC7">
        <w:rPr>
          <w:rFonts w:ascii="Times New Roman" w:hAnsi="Times New Roman" w:cs="Times New Roman"/>
          <w:i/>
          <w:sz w:val="24"/>
          <w:szCs w:val="24"/>
        </w:rPr>
        <w:t>) - President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1"/>
  </w:num>
  <w:num w:numId="2" w16cid:durableId="248655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mwqAUAPBHBCSwAAAA="/>
  </w:docVars>
  <w:rsids>
    <w:rsidRoot w:val="00EC2AE7"/>
    <w:rsid w:val="00040AA1"/>
    <w:rsid w:val="00062D60"/>
    <w:rsid w:val="00075CB1"/>
    <w:rsid w:val="00096E01"/>
    <w:rsid w:val="000A5E1D"/>
    <w:rsid w:val="000D1293"/>
    <w:rsid w:val="001026C5"/>
    <w:rsid w:val="001254C0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575E8"/>
    <w:rsid w:val="00273285"/>
    <w:rsid w:val="002E3A22"/>
    <w:rsid w:val="002E445E"/>
    <w:rsid w:val="003439A2"/>
    <w:rsid w:val="003B1CC7"/>
    <w:rsid w:val="003B73CC"/>
    <w:rsid w:val="003C23EF"/>
    <w:rsid w:val="003E19A1"/>
    <w:rsid w:val="003E549F"/>
    <w:rsid w:val="00427782"/>
    <w:rsid w:val="00436843"/>
    <w:rsid w:val="00436E2C"/>
    <w:rsid w:val="004949E6"/>
    <w:rsid w:val="004F2B33"/>
    <w:rsid w:val="004F543C"/>
    <w:rsid w:val="00501360"/>
    <w:rsid w:val="00546886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B1DB3"/>
    <w:rsid w:val="006D20A2"/>
    <w:rsid w:val="006E4A66"/>
    <w:rsid w:val="006F1ED5"/>
    <w:rsid w:val="006F2A04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D01F6"/>
    <w:rsid w:val="00843124"/>
    <w:rsid w:val="0085616C"/>
    <w:rsid w:val="008816FF"/>
    <w:rsid w:val="00887E5B"/>
    <w:rsid w:val="008C6905"/>
    <w:rsid w:val="008E3A41"/>
    <w:rsid w:val="009444CD"/>
    <w:rsid w:val="009544EF"/>
    <w:rsid w:val="00955E86"/>
    <w:rsid w:val="0097289D"/>
    <w:rsid w:val="009A7063"/>
    <w:rsid w:val="009E1F4F"/>
    <w:rsid w:val="00A167A4"/>
    <w:rsid w:val="00A24E88"/>
    <w:rsid w:val="00A74260"/>
    <w:rsid w:val="00AB67EB"/>
    <w:rsid w:val="00AC36C9"/>
    <w:rsid w:val="00AD34D1"/>
    <w:rsid w:val="00B413F2"/>
    <w:rsid w:val="00B44964"/>
    <w:rsid w:val="00B56F74"/>
    <w:rsid w:val="00B67279"/>
    <w:rsid w:val="00B7143C"/>
    <w:rsid w:val="00B72231"/>
    <w:rsid w:val="00B93A17"/>
    <w:rsid w:val="00BC0580"/>
    <w:rsid w:val="00BC23AB"/>
    <w:rsid w:val="00BD2452"/>
    <w:rsid w:val="00BE5E26"/>
    <w:rsid w:val="00C3429E"/>
    <w:rsid w:val="00C41D86"/>
    <w:rsid w:val="00C42DC4"/>
    <w:rsid w:val="00C970D6"/>
    <w:rsid w:val="00CA1E58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64816"/>
    <w:rsid w:val="00E67C32"/>
    <w:rsid w:val="00E80888"/>
    <w:rsid w:val="00E877BD"/>
    <w:rsid w:val="00E94C75"/>
    <w:rsid w:val="00EB4CDC"/>
    <w:rsid w:val="00EC2AE7"/>
    <w:rsid w:val="00ED4629"/>
    <w:rsid w:val="00EE6274"/>
    <w:rsid w:val="00F104B3"/>
    <w:rsid w:val="00F31B54"/>
    <w:rsid w:val="00F44596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5</cp:revision>
  <cp:lastPrinted>2022-09-13T15:36:00Z</cp:lastPrinted>
  <dcterms:created xsi:type="dcterms:W3CDTF">2022-12-01T23:25:00Z</dcterms:created>
  <dcterms:modified xsi:type="dcterms:W3CDTF">2022-12-02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